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E3303B" w:rsidP="002A4224">
      <w:pPr>
        <w:jc w:val="center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6ABF35B5">
            <wp:simplePos x="0" y="0"/>
            <wp:positionH relativeFrom="column">
              <wp:posOffset>205105</wp:posOffset>
            </wp:positionH>
            <wp:positionV relativeFrom="paragraph">
              <wp:posOffset>579120</wp:posOffset>
            </wp:positionV>
            <wp:extent cx="5575062" cy="3301556"/>
            <wp:effectExtent l="76200" t="133350" r="83185" b="127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1448710">
                      <a:off x="0" y="0"/>
                      <a:ext cx="5575062" cy="33015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NDM1MQZSJibmhko6SsGpxcWZ+XkgBYa1AOJAvoMsAAAA"/>
  </w:docVars>
  <w:rsids>
    <w:rsidRoot w:val="002A4224"/>
    <w:rsid w:val="002A4224"/>
    <w:rsid w:val="00344E24"/>
    <w:rsid w:val="00431E8E"/>
    <w:rsid w:val="009A5507"/>
    <w:rsid w:val="009B7E52"/>
    <w:rsid w:val="00E33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19B40A-A8CC-4CB7-847E-5D710E04A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3</cp:revision>
  <dcterms:created xsi:type="dcterms:W3CDTF">2017-10-25T14:49:00Z</dcterms:created>
  <dcterms:modified xsi:type="dcterms:W3CDTF">2017-10-25T14:59:00Z</dcterms:modified>
</cp:coreProperties>
</file>